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 is a critical target for interventions that promotes health across the lifespan</w:t>
      </w:r>
      <w:r>
        <w:t xml:space="preserve"> </w:t>
      </w:r>
      <w:r>
        <w:t xml:space="preserve">(Wolfe, 2006)</w:t>
      </w:r>
      <w:r>
        <w:t xml:space="preserve">,</w:t>
      </w:r>
      <w:r>
        <w:t xml:space="preserve"> </w:t>
      </w:r>
      <w:r>
        <w:t xml:space="preserve">with resistance training (RT) being the advocated remedy.</w:t>
      </w:r>
      <w:r>
        <w:br/>
      </w:r>
      <w:r>
        <w:t xml:space="preserve">Such training promotes changes in the balance between muscular protein breakdown and synthesis, thereby leading to protein accretion and muscle hypertrophy, alongside a multitude of functional and health-related benefits. Exercise-induced muscle hypertrophy is traditionally viewed as the result of repeated episodes of elevated post-exercise protein synthesis, leading to net positive protein balance over time. Indeed, one bout of resistance exercise acutely increases skeletal muscle protein synthesis for up to 48 hrs after the exercise</w:t>
      </w:r>
      <w:r>
        <w:t xml:space="preserve"> </w:t>
      </w:r>
      <w:r>
        <w:t xml:space="preserve">(Phillips</w:t>
      </w:r>
      <w:r>
        <w:t xml:space="preserve"> </w:t>
      </w:r>
      <w:r>
        <w:rPr>
          <w:i/>
        </w:rPr>
        <w:t xml:space="preserve">et al.</w:t>
      </w:r>
      <w:r>
        <w:t xml:space="preserve">, 1997)</w:t>
      </w:r>
      <w:r>
        <w:t xml:space="preserve">,</w:t>
      </w:r>
      <w:r>
        <w:t xml:space="preserve"> </w:t>
      </w:r>
      <w:r>
        <w:t xml:space="preserve">with subsequent repeated bouts leading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w:t>
      </w:r>
      <w:r>
        <w:t xml:space="preserve"> </w:t>
      </w:r>
      <w:r>
        <w:t xml:space="preserve">by evidence suggesting that chronic RT leads to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which has been postulated to be associated with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This notion is supported by exercise-induced increases in total RNA, a proxy marker of ribosome abundance, occuring alongside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 </w:t>
      </w:r>
      <w:r>
        <w:t xml:space="preserve">and the close relationship between RNA abundance and protein synthesis</w:t>
      </w:r>
      <w:r>
        <w:t xml:space="preserve"> </w:t>
      </w:r>
      <w:r>
        <w:t xml:space="preserve">(West</w:t>
      </w:r>
      <w:r>
        <w:t xml:space="preserve"> </w:t>
      </w:r>
      <w:r>
        <w:rPr>
          <w:i/>
        </w:rPr>
        <w:t xml:space="preserve">et al.</w:t>
      </w:r>
      <w:r>
        <w:t xml:space="preserve">, 2016;</w:t>
      </w:r>
      <w:r>
        <w:t xml:space="preserve"> </w:t>
      </w:r>
      <w:r>
        <w:t xml:space="preserve"> </w:t>
      </w:r>
      <w:r>
        <w:t xml:space="preserve">Millward</w:t>
      </w:r>
      <w:r>
        <w:t xml:space="preserve"> </w:t>
      </w:r>
      <w:r>
        <w:rPr>
          <w:i/>
        </w:rPr>
        <w:t xml:space="preserve">et al.</w:t>
      </w:r>
      <w:r>
        <w:t xml:space="preserve">, 1973)</w:t>
      </w:r>
      <w:r>
        <w:t xml:space="preserve">.</w:t>
      </w:r>
      <w:r>
        <w:t xml:space="preserve"> </w:t>
      </w:r>
      <w:r>
        <w:t xml:space="preserve">Conversely, inhibition of ribosomal RNA (rRNA) transcription and inhibition of its up-stream transcription factors act to diminish muscle cell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Biosynthesis of novel ribosomes is a complex, highly coordinated and energy demanding process that involves synthesis of both proteins and four different mature rRNA</w:t>
      </w:r>
      <w:r>
        <w:t xml:space="preserve"> </w:t>
      </w:r>
      <w:r>
        <w:t xml:space="preserve">(Warner, 1999;</w:t>
      </w:r>
      <w:r>
        <w:t xml:space="preserve"> </w:t>
      </w:r>
      <w:r>
        <w:t xml:space="preserve"> </w:t>
      </w:r>
      <w:r>
        <w:t xml:space="preserve">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This process is limited at the level of pre-rRNA transcription by RNA polymerase I (Pol I) which in turn is regulated by coordinated assembly of a complex of transcription factors at the rDNA promoter</w:t>
      </w:r>
      <w:r>
        <w:t xml:space="preserve"> </w:t>
      </w:r>
      <w:r>
        <w:t xml:space="preserve">(Moss</w:t>
      </w:r>
      <w:r>
        <w:t xml:space="preserve"> </w:t>
      </w:r>
      <w:r>
        <w:rPr>
          <w:i/>
        </w:rPr>
        <w:t xml:space="preserve">et al.</w:t>
      </w:r>
      <w:r>
        <w:t xml:space="preserve">, 2007)</w:t>
      </w:r>
      <w:r>
        <w:t xml:space="preserve">.</w:t>
      </w:r>
      <w:r>
        <w:t xml:space="preserve"> </w:t>
      </w:r>
      <w:r>
        <w:t xml:space="preserve">Specifically, phosphorylation of the upstream bindning factor (UBF) is needed initiate transcription</w:t>
      </w:r>
      <w:r>
        <w:t xml:space="preserve"> </w:t>
      </w:r>
      <w:r>
        <w:t xml:space="preserve">(Tuan</w:t>
      </w:r>
      <w:r>
        <w:t xml:space="preserve"> </w:t>
      </w:r>
      <w:r>
        <w:rPr>
          <w:i/>
        </w:rPr>
        <w:t xml:space="preserve">et al.</w:t>
      </w:r>
      <w:r>
        <w:t xml:space="preserve">, 1999;</w:t>
      </w:r>
      <w:r>
        <w:t xml:space="preserve"> </w:t>
      </w:r>
      <w:r>
        <w:t xml:space="preserve"> </w:t>
      </w:r>
      <w:r>
        <w:t xml:space="preserve">Lin</w:t>
      </w:r>
      <w:r>
        <w:t xml:space="preserve"> </w:t>
      </w:r>
      <w:r>
        <w:rPr>
          <w:i/>
        </w:rPr>
        <w:t xml:space="preserve">et al.</w:t>
      </w:r>
      <w:r>
        <w:t xml:space="preserve">, 2007)</w:t>
      </w:r>
      <w:r>
        <w:t xml:space="preserve"> </w:t>
      </w:r>
      <w:r>
        <w:t xml:space="preserve">and this is related to signaling through the mechanosensitive mTOR pathway as its inhibition blocks UBF phosphorylation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w:t>
      </w:r>
      <w:r>
        <w:t xml:space="preserve"> </w:t>
      </w:r>
      <w:r>
        <w:t xml:space="preserve">Interestingly the availability of UBF</w:t>
      </w:r>
      <w:r>
        <w:t xml:space="preserve"> </w:t>
      </w:r>
      <w:r>
        <w:rPr>
          <w:i/>
        </w:rPr>
        <w:t xml:space="preserve">per se</w:t>
      </w:r>
      <w:r>
        <w:t xml:space="preserve"> </w:t>
      </w:r>
      <w:r>
        <w:t xml:space="preserve">has been shown to als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p>
    <w:p>
      <w:pPr>
        <w:pStyle w:val="Brdtekst"/>
      </w:pPr>
      <w:r>
        <w:t xml:space="preserve">Resistance exercise is a potent stimuli for rRNA transcription as a single session leads to increases in pre-rRNA</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 </w:t>
      </w:r>
      <w:r>
        <w:t xml:space="preserve">and repeated bouts lead to accumulation of mature rRNA thus also total RNA and presumably functional ribosome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However, the true time course of ribosomal transcription and accumulation in response to RT remains largely unstudied, with only a few studies having investigated exercise-induced changes in rRNA over multiple time-points.</w:t>
      </w:r>
      <w:r>
        <w:t xml:space="preserve"> </w:t>
      </w:r>
      <w:r>
        <w:t xml:space="preserve">As such, Bickel</w:t>
      </w:r>
      <w:r>
        <w:t xml:space="preserve"> </w:t>
      </w:r>
      <w:r>
        <w:rPr>
          <w:i/>
        </w:rPr>
        <w:t xml:space="preserve">et al</w:t>
      </w:r>
      <w:r>
        <w:t xml:space="preserve">. showed that two consecutive bouts of hypertrophic stimuli were associated with increased levels of total RNA, with peak values being observed 72 hrs after the second bout</w:t>
      </w:r>
      <w:r>
        <w:t xml:space="preserve"> </w:t>
      </w:r>
      <w:r>
        <w:t xml:space="preserve">(Bickel</w:t>
      </w:r>
      <w:r>
        <w:t xml:space="preserve"> </w:t>
      </w:r>
      <w:r>
        <w:rPr>
          <w:i/>
        </w:rPr>
        <w:t xml:space="preserve">et al.</w:t>
      </w:r>
      <w:r>
        <w:t xml:space="preserve">, 2005)</w:t>
      </w:r>
      <w:r>
        <w:t xml:space="preserve">.</w:t>
      </w:r>
      <w:r>
        <w:t xml:space="preserve"> </w:t>
      </w:r>
      <w:r>
        <w:t xml:space="preserve">Brook</w:t>
      </w:r>
      <w:r>
        <w:t xml:space="preserve"> </w:t>
      </w:r>
      <w:r>
        <w:rPr>
          <w:i/>
        </w:rPr>
        <w:t xml:space="preserve">et al.</w:t>
      </w:r>
      <w:r>
        <w:t xml:space="preserve">,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resembling data from our lab where five sessions of RT led to marked increase in total RNA levels (per-unit muscle tissue), whereupon a numerical lowering occurred to after the last training session of the 12 wk interventions (31 session).</w:t>
      </w:r>
      <w:r>
        <w:t xml:space="preserve"> </w:t>
      </w:r>
      <w:r>
        <w:t xml:space="preserve">(Hammarström</w:t>
      </w:r>
      <w:r>
        <w:t xml:space="preserve"> </w:t>
      </w:r>
      <w:r>
        <w:rPr>
          <w:i/>
        </w:rPr>
        <w:t xml:space="preserve">et al.</w:t>
      </w:r>
      <w:r>
        <w:t xml:space="preserve">, 2020)</w:t>
      </w:r>
      <w:r>
        <w:t xml:space="preserve">.</w:t>
      </w:r>
      <w:r>
        <w:t xml:space="preserve"> </w:t>
      </w:r>
      <w:r>
        <w:t xml:space="preserve">Interestingly, total RNA accumulation in the initial phase was shown to be training volume sensitive as three sets per exercise in leg exercises led to increased total RNA and rRNA accumulation compared to a single set per exercise, coinciding with differences in muscle hypertrophy after week 12.</w:t>
      </w:r>
      <w:r>
        <w:t xml:space="preserve"> </w:t>
      </w:r>
      <w:r>
        <w:t xml:space="preserve">(Hammarström</w:t>
      </w:r>
      <w:r>
        <w:t xml:space="preserve"> </w:t>
      </w:r>
      <w:r>
        <w:rPr>
          <w:i/>
        </w:rPr>
        <w:t xml:space="preserve">et al.</w:t>
      </w:r>
      <w:r>
        <w:t xml:space="preserve">, 2020)</w:t>
      </w:r>
      <w:r>
        <w:t xml:space="preserve">.</w:t>
      </w:r>
      <w:r>
        <w:br/>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Overskrift2"/>
      </w:pPr>
      <w:bookmarkStart w:id="25" w:name="rt-protocol"/>
      <w:r>
        <w:t xml:space="preserve">RT protocol</w:t>
      </w:r>
      <w:bookmarkEnd w:id="25"/>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UBF and rpS6 protein, total RNA and gene abundances was assessed in mixed effects regression models with time and group (TR vs. CTRL) combined in a single factor as population (fixed) effects and leg nested within participant included as group level (random) effects. Data from TR that matched CTRL was included in the comparisons. Changes (</w:t>
      </w:r>
      <m:oMath>
        <m:r>
          <m:t>Δ</m:t>
        </m:r>
      </m:oMath>
      <w:r>
        <w:t xml:space="preserve">) within each group were contrasted to each other (i.e. </w:t>
      </w:r>
      <m:oMath>
        <m:r>
          <m:t>Δ</m:t>
        </m:r>
      </m:oMath>
      <w:r>
        <w:t xml:space="preserve"> </w:t>
      </w:r>
      <w:r>
        <w:t xml:space="preserve">TR -</w:t>
      </w:r>
      <w:r>
        <w:t xml:space="preserve"> </w:t>
      </w:r>
      <m:oMath>
        <m:r>
          <m:t>Δ</m:t>
        </m:r>
      </m:oMath>
      <w:r>
        <w:t xml:space="preserve"> </w:t>
      </w:r>
      <w:r>
        <w:t xml:space="preserve">CTRL) to estimate interactions. The effects of different volume conditions and general time-course patterns were assessed from data using all pairwise observations from the TR group. Based on graphical evaluation of protein and total RNA data, segmented regression models were used to estimate slopes in three segments (session 1-4, 4-8 and 8-12; corresponding to blocks of different volume prescription in the training group). When no robust effects of volume conditions were detected, group averages are presented. Segmented models were fitted with time and volume condition as population effects and legs nested within participants as group level effects.</w:t>
      </w:r>
      <w:r>
        <w:t xml:space="preserve"> </w:t>
      </w:r>
      <w:r>
        <w:t xml:space="preserve">Muscle strength, muscle thickness, protein and total RNA data was modeled after log transformation.</w:t>
      </w:r>
      <w:r>
        <w:t xml:space="preserve"> </w:t>
      </w:r>
      <w:r>
        <w:t xml:space="preserve">Gene abundance data was fitted with time as a categorical variable in comparing volume conditions and Cq values converted to counts as suggested by Matz et al. </w:t>
      </w:r>
      <w:r>
        <w:t xml:space="preserve">(Matz</w:t>
      </w:r>
      <w:r>
        <w:t xml:space="preserve"> </w:t>
      </w:r>
      <w:r>
        <w:rPr>
          <w:i/>
        </w:rPr>
        <w:t xml:space="preserve">et al.</w:t>
      </w:r>
      <w:r>
        <w:t xml:space="preserve">, 2013)</w:t>
      </w:r>
      <w:r>
        <w:t xml:space="preserve">. A Poisson-lognormal model was used to fit the count data using all genes in the data set and including group level effects for each technical duplicate controlling for technical errors in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 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in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All participants successfully completed their prescribed sessions. Different volume conditions resulted in diverging loading profiles (load × repetitions) over the course of the study (Figure 1B). The intensity of exercise (load at 10RM) increased similarly in both conditions from the first to the second (30%, 95% CI: [21, 41]) and third (47%, [35, 61])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Protein levels of RPS6 and UBF increased only after twelve sessions in the training group compared to control and stayed elevated after eight days of rest (Figure 2A and B). The average increase in protein levels over twelve sessions was near linear in both targets and estimated to 4.2% [1.1, 7.3], 2.6% [-0.4, 5.6] and 4.6% [1.2, 8.1] in RPS6, and 7.3% [2.1, 12.7], 4.6% [-0.4, 9.9] and 6.1% [0.3, 12.2] in UBF per session between session 1-4, 4-8 and 8-12, respectively. Slopes did not differ between volume-conditions but there was a tendency towards lower levels of UBF in the variable condition at session 12 (-19.7% [-42.8, 11.6]). After the de-training period the constant volume condition tended to show decreased levels of UBF (-22.5% [-44.4, 7.0]) while the variable volume condition remained at a similar level compare to session 12 (8.0% [-21.4, 49.6]; interaction effect: 34.4% [-14.8, 113.1]). Levels of rpS6 did not change in the de-training period and were similar between volume conditions.</w:t>
      </w:r>
    </w:p>
    <w:p>
      <w:pPr>
        <w:pStyle w:val="Brdtekst"/>
      </w:pPr>
      <w:r>
        <w:t xml:space="preserve">A single session of RT led to robust increase in 47S and 45S pre-rRNA expressed per unit tissue weight within the training group (Figure 3B) and compared to control (Figure 3C). These transcripts were also increased compared to control after twelve sessions together with the 45S ITS and mature rRNA species 28S and 18S (Figure 3C). After eight days of rest, only 18S and 28S remained elevated above levels measured in the control group (Figure 3B). This general pattern of rRNA expression was reflected also in total RNA expressed per unit tissue weight were a robust increase compared to control was seen after session twelve (Figure 3E and F). Within the experimental group, only small differences were seen in rRNA subspecies as 45S ETS was robustly higher after 12 sessions in the variable volume condition after an imbalance between conditions prior to training (Figure 3D). Total RNA increased similarly in both volume conditions throughout the training period (Figure 3G). Most of the increase was seen in the first four sessions where the average increase was 8.6%, 95% CI: [5.5, 11.7] per session in the intervention group as a whole. Between session four and eight, and eight to twelve changes in total RNA per tissue weight per session was not robustly different from zero (1.9%, [-0.9, 4.7] and 0.0%, [-3.1, 3.2]). After the de-training period Total-RNA decreased by -19.2%, [-29.1, -8.1] from levels measured after Session 12.</w:t>
      </w:r>
    </w:p>
    <w:p>
      <w:pPr>
        <w:pStyle w:val="Brdtekst"/>
      </w:pPr>
      <w:r>
        <w:t xml:space="preserve">UBF levels robustly predicted total RNA values as a standard deviation change in UBF levels led to a 5.5% [1.0, 10.2] increase in total RNA per unit tissue weight (Table X).</w:t>
      </w:r>
      <w:r>
        <w:t xml:space="preserve"> </w:t>
      </w:r>
      <w:r>
        <w:t xml:space="preserve">To estimate the influence of total RNA on muscle growth the average linear increase in total RNA was calculated for each leg together with the average total RNA abundance over the course of the training intervention in the training group.</w:t>
      </w:r>
      <w:r>
        <w:t xml:space="preserve"> </w:t>
      </w:r>
      <w:r>
        <w:t xml:space="preserve">The relationship between muscle growth and characteristics of individual total RNA profiles were estimated in a regression model containing the increase in total RNA concentrations, expressed as percentage increase per session, and average total RNA abundance at Session 6, expressed as standard deviations from the mean. The model also contained sex as predictor to control for sex differences in muscle growth. Total RNA increase in response to training together with the average level of total RNA robustly predicted muscle growth (Table 4, Figure 4A and B). To assess the robustness of the model, each data point was iteratively removed from the data set and the model was refitted using new estimates of the total RNA abundance and increase. This analysis indicated that the relationship between Total RNA increase and muscle growth was preserved in all iterations but the upper limit of the 95% CI spanned 0 in some instances regarding the relationship between average RNA and muscle growth (Figure 4D). We further assessed the model by iteratively removing one participant from the data set, similarly this showed that estimates of the total RNA increase effect on muscle growth was robust but average total RNA estimates spanned 0 in some cases (Participant 8 and 3 in Figure 4D).</w:t>
      </w:r>
    </w:p>
    <w:p>
      <w:pPr>
        <w:pStyle w:val="Overskrift1"/>
      </w:pPr>
      <w:bookmarkStart w:id="33" w:name="discussion"/>
      <w:r>
        <w:t xml:space="preserve">Discussion</w:t>
      </w:r>
      <w:bookmarkEnd w:id="33"/>
    </w:p>
    <w:p>
      <w:pPr>
        <w:pStyle w:val="FirstParagraph"/>
      </w:pPr>
      <w:r>
        <w:t xml:space="preserve">A main objective of this study was to establish a time course for training induced ribosomal biogenesis. We first set out to confirmed that markers of ribosome density were actually training induced and could do so as total RNA, ribosomal RNA subspecies and rpS6 mRNA and protein increased in the training group compared to the non-training control group. Total RNA has been used in many previous studies as an approximation of ribosomal density as the majority of total RNA is ribosomal</w:t>
      </w:r>
      <w:r>
        <w:t xml:space="preserve"> </w:t>
      </w:r>
      <w:r>
        <w:t xml:space="preserve">(Figueiredo &amp; McCarthy, 2019)</w:t>
      </w:r>
      <w:r>
        <w:t xml:space="preserve"> </w:t>
      </w:r>
      <w:r>
        <w:t xml:space="preserve">and total RNA concentrations predicts protein synthesis</w:t>
      </w:r>
      <w:r>
        <w:t xml:space="preserve"> </w:t>
      </w:r>
      <w:r>
        <w:t xml:space="preserve">(Millward</w:t>
      </w:r>
      <w:r>
        <w:t xml:space="preserve"> </w:t>
      </w:r>
      <w:r>
        <w:rPr>
          <w:i/>
        </w:rPr>
        <w:t xml:space="preserve">et al.</w:t>
      </w:r>
      <w:r>
        <w:t xml:space="preserve">, 1973)</w:t>
      </w:r>
      <w:r>
        <w:t xml:space="preserve">. Previous studies have indicated that the training induced rise in total RNA reaches a peak after which a plateau or decrease is observed</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In the present study we observed a rapid increase in the first four sessions after which a plateau was observed. The observed plateau could be a consequence of the unit of measure as total RNA is estimated per unit tissue weight and that ribosome biogenesis occurs simultaneously as protein accretion leading to a dilution effect</w:t>
      </w:r>
      <w:r>
        <w:t xml:space="preserve"> </w:t>
      </w:r>
      <w:r>
        <w:t xml:space="preserve">(Figueiredo &amp; McCarthy, 2019)</w:t>
      </w:r>
      <w:r>
        <w:t xml:space="preserve">.</w:t>
      </w:r>
      <w:r>
        <w:t xml:space="preserve"> </w:t>
      </w:r>
      <w:r>
        <w:t xml:space="preserve">We could confirm muscle hypertrophy both after session 12 and after a period of de-training indicating that the dilution effect is a reasonable assumption in interpreting the observed plateau. Further supporting this view is UBF increased over the whole training period indicating that the transcriptional apparatus continued to increase over the whole course of the training period.</w:t>
      </w:r>
      <w:r>
        <w:br/>
      </w:r>
      <w:r>
        <w:t xml:space="preserve">From a mechanistic perspective, UBF is an important factor for rDNA transcription as it, in its active state recruits a secondary transcription factor (SL1) to the rDNA promoter and enables transcription by RNA polymerase I</w:t>
      </w:r>
      <w:r>
        <w:t xml:space="preserve"> </w:t>
      </w:r>
      <w:r>
        <w:t xml:space="preserve">(Lin</w:t>
      </w:r>
      <w:r>
        <w:t xml:space="preserve"> </w:t>
      </w:r>
      <w:r>
        <w:rPr>
          <w:i/>
        </w:rPr>
        <w:t xml:space="preserve">et al.</w:t>
      </w:r>
      <w:r>
        <w:t xml:space="preserve">, 2007)</w:t>
      </w:r>
      <w:r>
        <w:t xml:space="preserve">.</w:t>
      </w:r>
      <w:r>
        <w:t xml:space="preserve"> </w:t>
      </w:r>
      <w:r>
        <w:t xml:space="preserve">Activation of UBF is thought to be related to signaling through the mechanosensitive mTOR pathway as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 </w:t>
      </w:r>
      <w:r>
        <w:t xml:space="preserve"> </w:t>
      </w:r>
      <w:r>
        <w:t xml:space="preserve">Evidence from human exercise studies confirms training induced activation of UBF through phosphorylation</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w:t>
      </w:r>
      <w:r>
        <w:t xml:space="preserve"> </w:t>
      </w:r>
      <w:r>
        <w:t xml:space="preserve">In addition to exercise induced activation of UBF, mechanical loading leads to increased levels of total UBF</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In the present study we measured total UBF levels and observed that the relative amount of UBF was related to total RNA concentrations over the whole course of the study indicating its role in ribosomal biogenesis. Together the above suggests that rRNA transcription may not plateau during short term training but muscle hyertrophy leads to a dilution effect. This observation has consequences for the use of total RNA per unit tissue weight as a determinant muscle growth as the muscle growth itself affects the measurement.</w:t>
      </w:r>
    </w:p>
    <w:p>
      <w:pPr>
        <w:pStyle w:val="Brdtekst"/>
      </w:pPr>
      <w:r>
        <w:t xml:space="preserve">After the short de-training period, total RNA levels decreased in the training group (check if this is correct robust? More than no change in control?). This occured at the same time as no additional muscle hypertrophy was observed. [To do: check de training effect on pre-rRNA and total rRNA].</w:t>
      </w:r>
      <w:r>
        <w:t xml:space="preserve"> </w:t>
      </w:r>
      <w:r>
        <w:t xml:space="preserve"> </w:t>
      </w:r>
      <w:r>
        <w:t xml:space="preserve">Resistance training volume, expressed in human exercise studies as the number of sets performed per session and muscle group is known to be a potent modulator of molecular mechanisms determining protein synthesis and ribosomal biogenesis including c-Myc induction, mTOR activation</w:t>
      </w:r>
      <w:r>
        <w:t xml:space="preserve"> </w:t>
      </w:r>
      <w:r>
        <w:t xml:space="preserve">(Hammarström</w:t>
      </w:r>
      <w:r>
        <w:t xml:space="preserve"> </w:t>
      </w:r>
      <w:r>
        <w:rPr>
          <w:i/>
        </w:rPr>
        <w:t xml:space="preserve">et al.</w:t>
      </w:r>
      <w:r>
        <w:t xml:space="preserve">, 2020;</w:t>
      </w:r>
      <w:r>
        <w:t xml:space="preserve"> </w:t>
      </w:r>
      <w:r>
        <w:t xml:space="preserve"> </w:t>
      </w:r>
      <w:r>
        <w:t xml:space="preserve">Ahtiainen</w:t>
      </w:r>
      <w:r>
        <w:t xml:space="preserve"> </w:t>
      </w:r>
      <w:r>
        <w:rPr>
          <w:i/>
        </w:rPr>
        <w:t xml:space="preserve">et al.</w:t>
      </w:r>
      <w:r>
        <w:t xml:space="preserve">, 2015;</w:t>
      </w:r>
      <w:r>
        <w:t xml:space="preserve"> </w:t>
      </w:r>
      <w:r>
        <w:t xml:space="preserve"> </w:t>
      </w:r>
      <w:r>
        <w:t xml:space="preserve">Burd</w:t>
      </w:r>
      <w:r>
        <w:t xml:space="preserve"> </w:t>
      </w:r>
      <w:r>
        <w:rPr>
          <w:i/>
        </w:rPr>
        <w:t xml:space="preserve">et al.</w:t>
      </w:r>
      <w:r>
        <w:t xml:space="preserve">, 2010)</w:t>
      </w:r>
      <w:r>
        <w:t xml:space="preserve">,</w:t>
      </w:r>
      <w:r>
        <w:t xml:space="preserve"> </w:t>
      </w:r>
      <w:r>
        <w:t xml:space="preserve">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We have previously shown different amounts of training volume in constant volume protocols leads to differences in total RNA and rRNA accumulation in the initial phase of RT</w:t>
      </w:r>
      <w:r>
        <w:t xml:space="preserve"> </w:t>
      </w:r>
      <w:r>
        <w:t xml:space="preserve">(Hammarström</w:t>
      </w:r>
      <w:r>
        <w:t xml:space="preserve"> </w:t>
      </w:r>
      <w:r>
        <w:rPr>
          <w:i/>
        </w:rPr>
        <w:t xml:space="preserve">et al.</w:t>
      </w:r>
      <w:r>
        <w:t xml:space="preserve">, 2020)</w:t>
      </w:r>
      <w:r>
        <w:t xml:space="preserve">. Based on the notion that ribosomal biogenesis is a complex tightly regulated and energy demanding process for any cell</w:t>
      </w:r>
      <w:r>
        <w:t xml:space="preserve"> </w:t>
      </w:r>
      <w:r>
        <w:t xml:space="preserve">(Moss</w:t>
      </w:r>
      <w:r>
        <w:t xml:space="preserve"> </w:t>
      </w:r>
      <w:r>
        <w:rPr>
          <w:i/>
        </w:rPr>
        <w:t xml:space="preserve">et al.</w:t>
      </w:r>
      <w:r>
        <w:t xml:space="preserve">, 2007)</w:t>
      </w:r>
      <w:r>
        <w:t xml:space="preserve"> </w:t>
      </w:r>
      <w:r>
        <w:t xml:space="preserve">we hypnotized that fluctuations in training load would reflect in markers of ribosomal biosynthesis reflecting the current need. Comparing the two volume conditions in the present study we only found one part of the 45S ETS to be differentially expressed at Session 12 in favor of VAR. Together with a tendency of a rescued UBF level in response to increased volume in the VAR protocol after de-training, these observations do not give much support for this hypothesis. It is instead possible that after the initial four sessions a reduction of training load was sufficient to maximize ribosome biogenesis in this short time span. This leads us to suggest that ribsomal biogenesis is not sensitive to fluctuations in training volume during the initial phase of resistance training.</w:t>
      </w:r>
    </w:p>
    <w:p>
      <w:pPr>
        <w:pStyle w:val="Brdtekst"/>
      </w:pPr>
      <w:r>
        <w:t xml:space="preserve">In conclusion…q</w:t>
      </w:r>
    </w:p>
    <w:p>
      <w:pPr>
        <w:pStyle w:val="Overskrift1"/>
      </w:pPr>
      <w:bookmarkStart w:id="34" w:name="references"/>
      <w:r>
        <w:t xml:space="preserve">References</w:t>
      </w:r>
      <w:bookmarkEnd w:id="34"/>
    </w:p>
    <w:bookmarkStart w:id="79" w:name="refs"/>
    <w:bookmarkStart w:id="35"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5"/>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9"/>
    <w:bookmarkStart w:id="40"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40"/>
    <w:bookmarkStart w:id="41"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1"/>
    <w:bookmarkStart w:id="43"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2">
        <w:r>
          <w:rPr>
            <w:rStyle w:val="Hyperkobling"/>
          </w:rPr>
          <w:t xml:space="preserve">http://dx.doi.org/10.1007/978-981-10-3292-9_6</w:t>
        </w:r>
      </w:hyperlink>
      <w:r>
        <w:t xml:space="preserve">.</w:t>
      </w:r>
    </w:p>
    <w:bookmarkEnd w:id="43"/>
    <w:bookmarkStart w:id="44"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4"/>
    <w:bookmarkStart w:id="46"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5">
        <w:r>
          <w:rPr>
            <w:rStyle w:val="Hyperkobling"/>
          </w:rPr>
          <w:t xml:space="preserve">10.14814/phy2.12670</w:t>
        </w:r>
      </w:hyperlink>
      <w:r>
        <w:t xml:space="preserve">.</w:t>
      </w:r>
    </w:p>
    <w:bookmarkEnd w:id="46"/>
    <w:bookmarkStart w:id="47"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7"/>
    <w:bookmarkStart w:id="49"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48">
        <w:r>
          <w:rPr>
            <w:rStyle w:val="Hyperkobling"/>
          </w:rPr>
          <w:t xml:space="preserve">https://www.jstatsoft.org/v033/i02
http://dx.doi.org/10.18637/jss.v033.i02</w:t>
        </w:r>
      </w:hyperlink>
      <w:r>
        <w:t xml:space="preserve">.</w:t>
      </w:r>
    </w:p>
    <w:bookmarkEnd w:id="49"/>
    <w:bookmarkStart w:id="50"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0"/>
    <w:bookmarkStart w:id="51"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1"/>
    <w:bookmarkStart w:id="52"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2"/>
    <w:bookmarkStart w:id="53"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53"/>
    <w:bookmarkStart w:id="54"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54"/>
    <w:bookmarkStart w:id="55"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55"/>
    <w:bookmarkStart w:id="56"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56"/>
    <w:bookmarkStart w:id="57"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57"/>
    <w:bookmarkStart w:id="58"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58"/>
    <w:bookmarkStart w:id="59"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59"/>
    <w:bookmarkStart w:id="60"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0"/>
    <w:bookmarkStart w:id="61"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1"/>
    <w:bookmarkStart w:id="62"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62"/>
    <w:bookmarkStart w:id="63"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63"/>
    <w:bookmarkStart w:id="65"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64">
        <w:r>
          <w:rPr>
            <w:rStyle w:val="Hyperkobling"/>
          </w:rPr>
          <w:t xml:space="preserve">https://www.R-project.org/</w:t>
        </w:r>
      </w:hyperlink>
      <w:r>
        <w:t xml:space="preserve">.</w:t>
      </w:r>
    </w:p>
    <w:bookmarkEnd w:id="65"/>
    <w:bookmarkStart w:id="66"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66"/>
    <w:bookmarkStart w:id="67"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67"/>
    <w:bookmarkStart w:id="68"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68"/>
    <w:bookmarkStart w:id="69"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69"/>
    <w:bookmarkStart w:id="70"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0"/>
    <w:bookmarkStart w:id="71"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71"/>
    <w:bookmarkStart w:id="72"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72"/>
    <w:bookmarkStart w:id="73" w:name="ref-RN2582"/>
    <w:p>
      <w:pPr>
        <w:pStyle w:val="Bibliografi"/>
      </w:pPr>
      <w:r>
        <w:t xml:space="preserve">Tuan JC, Zhai W &amp; Comai L (1999).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w:t>
      </w:r>
      <w:r>
        <w:rPr>
          <w:b/>
        </w:rPr>
        <w:t xml:space="preserve">19,</w:t>
      </w:r>
      <w:r>
        <w:t xml:space="preserve"> </w:t>
      </w:r>
      <w:r>
        <w:t xml:space="preserve">2872–2879.</w:t>
      </w:r>
    </w:p>
    <w:bookmarkEnd w:id="73"/>
    <w:bookmarkStart w:id="74"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74"/>
    <w:bookmarkStart w:id="75"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75"/>
    <w:bookmarkStart w:id="76"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76"/>
    <w:bookmarkStart w:id="77"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77"/>
    <w:bookmarkStart w:id="78"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78"/>
    <w:bookmarkEnd w:id="79"/>
    <w:p>
      <w:pPr>
        <w:pStyle w:val="Overskrift1"/>
      </w:pPr>
      <w:bookmarkStart w:id="80" w:name="figure-legends"/>
      <w:r>
        <w:t xml:space="preserve">Figure legends</w:t>
      </w:r>
      <w:bookmarkEnd w:id="80"/>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3.</w:t>
      </w:r>
      <w:r>
        <w:t xml:space="preserve"> </w:t>
      </w:r>
      <w:r>
        <w:t xml:space="preserve">mRNA (A and B) and protein abundances (C and D) of ribosomal protein S6 and Upstream bindning factor (UBF). mRNA abundaces are expressed per total RNA (round points) or per muscle weight (triangles). Black points and error bars represents statistically robust results (a 95% CI not containing 0). E shows western-blots and total protein stains from a representative participant.</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2" Target="http://dx.doi.org/10.1007/978-981-10-3292-9_6" TargetMode="External" /><Relationship Type="http://schemas.openxmlformats.org/officeDocument/2006/relationships/hyperlink" Id="rId45" Target="https://doi.org/10.14814/phy2.12670" TargetMode="External" /><Relationship Type="http://schemas.openxmlformats.org/officeDocument/2006/relationships/hyperlink" Id="rId64" Target="https://www.R-project.org/" TargetMode="External" /><Relationship Type="http://schemas.openxmlformats.org/officeDocument/2006/relationships/hyperlink" Id="rId48"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978-981-10-3292-9_6" TargetMode="External" /><Relationship Type="http://schemas.openxmlformats.org/officeDocument/2006/relationships/hyperlink" Id="rId45" Target="https://doi.org/10.14814/phy2.12670" TargetMode="External" /><Relationship Type="http://schemas.openxmlformats.org/officeDocument/2006/relationships/hyperlink" Id="rId64" Target="https://www.R-project.org/" TargetMode="External" /><Relationship Type="http://schemas.openxmlformats.org/officeDocument/2006/relationships/hyperlink" Id="rId48"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21T10:03:53Z</dcterms:created>
  <dcterms:modified xsi:type="dcterms:W3CDTF">2020-09-21T1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